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827" w:rsidRPr="00DF4349" w:rsidRDefault="00501827" w:rsidP="00C72E2C">
      <w:pPr>
        <w:pStyle w:val="Header"/>
        <w:spacing w:line="276" w:lineRule="auto"/>
        <w:jc w:val="center"/>
        <w:rPr>
          <w:rFonts w:ascii="AvantGarde Bold" w:hAnsi="AvantGarde Bold"/>
          <w:b/>
          <w:color w:val="005487"/>
          <w:sz w:val="28"/>
          <w:szCs w:val="28"/>
        </w:rPr>
      </w:pPr>
      <w:r w:rsidRPr="00DF4349">
        <w:rPr>
          <w:rFonts w:ascii="AvantGarde Bold" w:hAnsi="AvantGarde Bold"/>
          <w:noProof/>
          <w:color w:val="005487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77A70717" wp14:editId="5DC7F7B6">
            <wp:simplePos x="0" y="0"/>
            <wp:positionH relativeFrom="column">
              <wp:posOffset>5707380</wp:posOffset>
            </wp:positionH>
            <wp:positionV relativeFrom="paragraph">
              <wp:posOffset>-79375</wp:posOffset>
            </wp:positionV>
            <wp:extent cx="556260" cy="546989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" cy="546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4349">
        <w:rPr>
          <w:rFonts w:ascii="AvantGarde Bold" w:hAnsi="AvantGarde Bold"/>
          <w:b/>
          <w:color w:val="005487"/>
          <w:sz w:val="28"/>
          <w:szCs w:val="28"/>
        </w:rPr>
        <w:t>Sample Job Hazard Analysis</w:t>
      </w:r>
    </w:p>
    <w:p w:rsidR="00501827" w:rsidRPr="00DF4349" w:rsidRDefault="00C72E2C" w:rsidP="00C72E2C">
      <w:pPr>
        <w:pStyle w:val="Header"/>
        <w:spacing w:line="276" w:lineRule="auto"/>
        <w:jc w:val="center"/>
        <w:rPr>
          <w:rFonts w:ascii="AvantGarde Bold" w:hAnsi="AvantGarde Bold"/>
          <w:b/>
          <w:color w:val="5B9BD5" w:themeColor="accent1"/>
          <w:sz w:val="28"/>
          <w:szCs w:val="28"/>
        </w:rPr>
      </w:pPr>
      <w:r w:rsidRPr="00DF4349">
        <w:rPr>
          <w:rFonts w:ascii="AvantGarde Bold" w:hAnsi="AvantGarde Bold"/>
          <w:b/>
          <w:color w:val="005487"/>
          <w:sz w:val="28"/>
          <w:szCs w:val="28"/>
        </w:rPr>
        <w:t>Li</w:t>
      </w:r>
      <w:r w:rsidR="00501827" w:rsidRPr="00DF4349">
        <w:rPr>
          <w:rFonts w:ascii="AvantGarde Bold" w:hAnsi="AvantGarde Bold"/>
          <w:b/>
          <w:color w:val="005487"/>
          <w:sz w:val="28"/>
          <w:szCs w:val="28"/>
        </w:rPr>
        <w:t>fting or Material Handling Exceeding 50 Pounds</w:t>
      </w:r>
    </w:p>
    <w:p w:rsidR="00501827" w:rsidRDefault="00501827" w:rsidP="00501827">
      <w:pPr>
        <w:rPr>
          <w:sz w:val="22"/>
        </w:rPr>
      </w:pPr>
    </w:p>
    <w:p w:rsidR="00CB182C" w:rsidRPr="001D4D92" w:rsidRDefault="00CB182C" w:rsidP="00501827">
      <w:pPr>
        <w:rPr>
          <w:sz w:val="22"/>
        </w:rPr>
      </w:pPr>
      <w:r w:rsidRPr="001D4D92">
        <w:rPr>
          <w:sz w:val="22"/>
        </w:rPr>
        <w:t>N</w:t>
      </w:r>
      <w:r w:rsidRPr="001D4D92">
        <w:rPr>
          <w:sz w:val="22"/>
        </w:rPr>
        <w:t>OISH recommends that repetitive lifting and materials handling not exceed 51 lbs</w:t>
      </w:r>
      <w:r w:rsidR="009D43F0">
        <w:rPr>
          <w:sz w:val="22"/>
        </w:rPr>
        <w:t xml:space="preserve">. </w:t>
      </w:r>
      <w:r w:rsidRPr="001D4D92">
        <w:rPr>
          <w:sz w:val="22"/>
        </w:rPr>
        <w:t>Occasional lifts up to 80 – 90</w:t>
      </w:r>
      <w:r w:rsidR="00DF4349">
        <w:rPr>
          <w:sz w:val="22"/>
        </w:rPr>
        <w:t xml:space="preserve"> pounds</w:t>
      </w:r>
      <w:r w:rsidRPr="001D4D92">
        <w:rPr>
          <w:sz w:val="22"/>
        </w:rPr>
        <w:t xml:space="preserve"> occur in the water ind</w:t>
      </w:r>
      <w:r w:rsidR="00132437">
        <w:rPr>
          <w:sz w:val="22"/>
        </w:rPr>
        <w:t>ustry, but involve an increase</w:t>
      </w:r>
      <w:r w:rsidR="00321BC8">
        <w:rPr>
          <w:sz w:val="22"/>
        </w:rPr>
        <w:t>d</w:t>
      </w:r>
      <w:r w:rsidR="00132437">
        <w:rPr>
          <w:sz w:val="22"/>
        </w:rPr>
        <w:t xml:space="preserve"> </w:t>
      </w:r>
      <w:r w:rsidRPr="001D4D92">
        <w:rPr>
          <w:sz w:val="22"/>
        </w:rPr>
        <w:t>risk of injury (90</w:t>
      </w:r>
      <w:r w:rsidR="00653341">
        <w:rPr>
          <w:sz w:val="22"/>
        </w:rPr>
        <w:t>-</w:t>
      </w:r>
      <w:r w:rsidR="00DF4349">
        <w:rPr>
          <w:sz w:val="22"/>
        </w:rPr>
        <w:t>pound</w:t>
      </w:r>
      <w:r w:rsidRPr="001D4D92">
        <w:rPr>
          <w:sz w:val="22"/>
        </w:rPr>
        <w:t xml:space="preserve"> jackhammers, bulk bagged materials, valves, etc</w:t>
      </w:r>
      <w:r w:rsidR="00DF4349">
        <w:rPr>
          <w:sz w:val="22"/>
        </w:rPr>
        <w:t>.</w:t>
      </w:r>
      <w:r w:rsidRPr="001D4D92">
        <w:rPr>
          <w:sz w:val="22"/>
        </w:rPr>
        <w:t>).</w:t>
      </w:r>
    </w:p>
    <w:p w:rsidR="00CB182C" w:rsidRPr="001D4D92" w:rsidRDefault="00CB182C">
      <w:pPr>
        <w:rPr>
          <w:sz w:val="22"/>
        </w:rPr>
      </w:pPr>
      <w:r w:rsidRPr="001D4D92">
        <w:rPr>
          <w:sz w:val="22"/>
        </w:rPr>
        <w:t>Use the following chec</w:t>
      </w:r>
      <w:r w:rsidR="006F50F8">
        <w:rPr>
          <w:sz w:val="22"/>
        </w:rPr>
        <w:t>klist to determine the increased</w:t>
      </w:r>
      <w:r w:rsidRPr="001D4D92">
        <w:rPr>
          <w:sz w:val="22"/>
        </w:rPr>
        <w:t xml:space="preserve"> risk of injury</w:t>
      </w:r>
      <w:r w:rsidR="009D43F0">
        <w:rPr>
          <w:sz w:val="22"/>
        </w:rPr>
        <w:t xml:space="preserve">. </w:t>
      </w:r>
      <w:r w:rsidR="001D4D92">
        <w:rPr>
          <w:sz w:val="22"/>
        </w:rPr>
        <w:tab/>
        <w:t xml:space="preserve">  </w:t>
      </w:r>
    </w:p>
    <w:p w:rsidR="00A43AB2" w:rsidRDefault="00A43AB2">
      <w:pPr>
        <w:rPr>
          <w:sz w:val="22"/>
        </w:rPr>
      </w:pPr>
      <w:r w:rsidRPr="001D4D92">
        <w:rPr>
          <w:sz w:val="22"/>
        </w:rPr>
        <w:t>Does load, tool</w:t>
      </w:r>
      <w:r w:rsidR="00DF4349">
        <w:rPr>
          <w:sz w:val="22"/>
        </w:rPr>
        <w:t>,</w:t>
      </w:r>
      <w:r w:rsidRPr="001D4D92">
        <w:rPr>
          <w:sz w:val="22"/>
        </w:rPr>
        <w:t xml:space="preserve"> or equipment to be moved/handled exceed 50 pounds?</w:t>
      </w:r>
      <w:r w:rsidR="001D4D92" w:rsidRPr="001D4D92">
        <w:rPr>
          <w:sz w:val="22"/>
        </w:rPr>
        <w:tab/>
        <w:t xml:space="preserve">   </w:t>
      </w:r>
      <w:r w:rsidR="001D4D92" w:rsidRPr="007C1FA9">
        <w:rPr>
          <w:b/>
          <w:sz w:val="22"/>
        </w:rPr>
        <w:t>YES    NO</w:t>
      </w:r>
    </w:p>
    <w:p w:rsidR="001D4D92" w:rsidRPr="001D4D92" w:rsidRDefault="001D4D92">
      <w:pPr>
        <w:rPr>
          <w:sz w:val="22"/>
        </w:rPr>
      </w:pPr>
      <w:r>
        <w:rPr>
          <w:sz w:val="22"/>
        </w:rPr>
        <w:t>Material/Tool/Equipment</w:t>
      </w:r>
      <w:r w:rsidR="002B7FE3">
        <w:rPr>
          <w:sz w:val="22"/>
        </w:rPr>
        <w:t>/weight</w:t>
      </w:r>
      <w:r>
        <w:rPr>
          <w:sz w:val="22"/>
        </w:rPr>
        <w:t xml:space="preserve"> to be lifted? ______________</w:t>
      </w:r>
      <w:r w:rsidR="002B7FE3">
        <w:rPr>
          <w:sz w:val="22"/>
        </w:rPr>
        <w:t>_______________________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 xml:space="preserve">Is the load difficult to keep close to </w:t>
      </w:r>
      <w:r w:rsidR="00653341">
        <w:rPr>
          <w:sz w:val="22"/>
        </w:rPr>
        <w:t xml:space="preserve">the </w:t>
      </w:r>
      <w:r w:rsidRPr="001D4D92">
        <w:rPr>
          <w:sz w:val="22"/>
        </w:rPr>
        <w:t>body due to its shape, size, bulk?</w:t>
      </w:r>
      <w:r w:rsidR="001D4D92" w:rsidRPr="001D4D92">
        <w:rPr>
          <w:sz w:val="22"/>
        </w:rPr>
        <w:tab/>
        <w:t xml:space="preserve">   </w:t>
      </w:r>
      <w:r w:rsidR="001D4D92">
        <w:rPr>
          <w:sz w:val="22"/>
        </w:rPr>
        <w:t xml:space="preserve"> </w:t>
      </w:r>
      <w:r w:rsidR="001D4D92" w:rsidRPr="007C1FA9">
        <w:rPr>
          <w:b/>
          <w:sz w:val="22"/>
        </w:rPr>
        <w:t>YES    NO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>Is footing or pathway unsafe? (uneven ground, slippery, sloped)</w:t>
      </w:r>
      <w:r w:rsidR="001D4D92" w:rsidRPr="001D4D92">
        <w:rPr>
          <w:sz w:val="22"/>
        </w:rPr>
        <w:tab/>
        <w:t xml:space="preserve">              </w:t>
      </w:r>
      <w:r w:rsidR="001D4D92">
        <w:rPr>
          <w:sz w:val="22"/>
        </w:rPr>
        <w:t xml:space="preserve">  </w:t>
      </w:r>
      <w:r w:rsidR="001D4D92" w:rsidRPr="007C1FA9">
        <w:rPr>
          <w:b/>
          <w:sz w:val="22"/>
        </w:rPr>
        <w:t>YES    NO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>Does lifting/handling the load require bending, twisting, overhead reaching?</w:t>
      </w:r>
      <w:r w:rsidR="001D4D92" w:rsidRPr="001D4D92">
        <w:rPr>
          <w:sz w:val="22"/>
        </w:rPr>
        <w:t xml:space="preserve">  </w:t>
      </w:r>
      <w:r w:rsidR="001D4D92" w:rsidRPr="007C1FA9">
        <w:rPr>
          <w:b/>
          <w:sz w:val="22"/>
        </w:rPr>
        <w:t>YES    NO</w:t>
      </w:r>
    </w:p>
    <w:p w:rsidR="00A43AB2" w:rsidRPr="007C1FA9" w:rsidRDefault="00A43AB2">
      <w:pPr>
        <w:rPr>
          <w:b/>
          <w:sz w:val="22"/>
        </w:rPr>
      </w:pPr>
      <w:r w:rsidRPr="001D4D92">
        <w:rPr>
          <w:sz w:val="22"/>
        </w:rPr>
        <w:t xml:space="preserve">Does the task require more than </w:t>
      </w:r>
      <w:r w:rsidR="00DF4349">
        <w:rPr>
          <w:sz w:val="22"/>
        </w:rPr>
        <w:t>four</w:t>
      </w:r>
      <w:r w:rsidRPr="001D4D92">
        <w:rPr>
          <w:sz w:val="22"/>
        </w:rPr>
        <w:t xml:space="preserve"> </w:t>
      </w:r>
      <w:r w:rsidR="00CB182C" w:rsidRPr="001D4D92">
        <w:rPr>
          <w:sz w:val="22"/>
        </w:rPr>
        <w:t>lifts to complete?</w:t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  <w:t xml:space="preserve">   </w:t>
      </w:r>
      <w:r w:rsidR="001D4D92" w:rsidRPr="007C1FA9">
        <w:rPr>
          <w:b/>
          <w:sz w:val="22"/>
        </w:rPr>
        <w:t xml:space="preserve"> YES    NO</w:t>
      </w:r>
    </w:p>
    <w:p w:rsidR="00CB182C" w:rsidRPr="001D4D92" w:rsidRDefault="00CB182C">
      <w:pPr>
        <w:rPr>
          <w:sz w:val="22"/>
        </w:rPr>
      </w:pPr>
      <w:r w:rsidRPr="001D4D92">
        <w:rPr>
          <w:sz w:val="22"/>
        </w:rPr>
        <w:t xml:space="preserve">Will </w:t>
      </w:r>
      <w:r w:rsidR="00653341">
        <w:rPr>
          <w:sz w:val="22"/>
        </w:rPr>
        <w:t xml:space="preserve">the </w:t>
      </w:r>
      <w:r w:rsidRPr="001D4D92">
        <w:rPr>
          <w:sz w:val="22"/>
        </w:rPr>
        <w:t xml:space="preserve">task take more than </w:t>
      </w:r>
      <w:r w:rsidR="00DF4349">
        <w:rPr>
          <w:sz w:val="22"/>
        </w:rPr>
        <w:t xml:space="preserve">one </w:t>
      </w:r>
      <w:r w:rsidRPr="001D4D92">
        <w:rPr>
          <w:sz w:val="22"/>
        </w:rPr>
        <w:t>minute to complete?</w:t>
      </w:r>
      <w:r w:rsidR="001D4D92" w:rsidRPr="001D4D92">
        <w:rPr>
          <w:sz w:val="22"/>
        </w:rPr>
        <w:t xml:space="preserve">    </w:t>
      </w:r>
      <w:bookmarkStart w:id="0" w:name="_GoBack"/>
      <w:bookmarkEnd w:id="0"/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  <w:t xml:space="preserve">    </w:t>
      </w:r>
      <w:r w:rsidR="001D4D92" w:rsidRPr="007C1FA9">
        <w:rPr>
          <w:b/>
          <w:sz w:val="22"/>
        </w:rPr>
        <w:t>YES    NO</w:t>
      </w:r>
    </w:p>
    <w:p w:rsidR="00CB182C" w:rsidRDefault="00CB182C">
      <w:pPr>
        <w:rPr>
          <w:sz w:val="22"/>
        </w:rPr>
      </w:pPr>
      <w:r w:rsidRPr="001D4D92">
        <w:rPr>
          <w:sz w:val="22"/>
        </w:rPr>
        <w:t>Will the task require traveling a distance or carry exceeding 25 feet?</w:t>
      </w:r>
      <w:r w:rsidR="001D4D92" w:rsidRPr="001D4D92">
        <w:rPr>
          <w:sz w:val="22"/>
        </w:rPr>
        <w:tab/>
        <w:t xml:space="preserve">    </w:t>
      </w:r>
      <w:r w:rsidR="001D4D92" w:rsidRPr="007C1FA9">
        <w:rPr>
          <w:b/>
          <w:sz w:val="22"/>
        </w:rPr>
        <w:t>YES    NO</w:t>
      </w:r>
    </w:p>
    <w:p w:rsidR="004C7EE8" w:rsidRPr="001D4D92" w:rsidRDefault="004C7EE8">
      <w:pPr>
        <w:rPr>
          <w:sz w:val="22"/>
        </w:rPr>
      </w:pPr>
    </w:p>
    <w:p w:rsidR="00CB182C" w:rsidRDefault="00CB182C">
      <w:pPr>
        <w:rPr>
          <w:sz w:val="22"/>
        </w:rPr>
      </w:pPr>
      <w:r w:rsidRPr="001D4D92">
        <w:rPr>
          <w:sz w:val="22"/>
        </w:rPr>
        <w:t>If three or more o</w:t>
      </w:r>
      <w:r w:rsidR="001D4D92" w:rsidRPr="001D4D92">
        <w:rPr>
          <w:sz w:val="22"/>
        </w:rPr>
        <w:t xml:space="preserve">f the questions are answered </w:t>
      </w:r>
      <w:r w:rsidR="001D4D92" w:rsidRPr="001D4D92">
        <w:rPr>
          <w:b/>
          <w:sz w:val="22"/>
        </w:rPr>
        <w:t>YES</w:t>
      </w:r>
      <w:r w:rsidRPr="001D4D92">
        <w:rPr>
          <w:sz w:val="22"/>
        </w:rPr>
        <w:t>, an increased risk of</w:t>
      </w:r>
      <w:r w:rsidR="00F53449">
        <w:rPr>
          <w:sz w:val="22"/>
        </w:rPr>
        <w:t xml:space="preserve"> injury</w:t>
      </w:r>
      <w:r w:rsidRPr="001D4D92">
        <w:rPr>
          <w:sz w:val="22"/>
        </w:rPr>
        <w:t xml:space="preserve"> is possible</w:t>
      </w:r>
      <w:r w:rsidR="009D43F0">
        <w:rPr>
          <w:sz w:val="22"/>
        </w:rPr>
        <w:t xml:space="preserve">. </w:t>
      </w:r>
      <w:r w:rsidR="001D4D92">
        <w:rPr>
          <w:sz w:val="22"/>
        </w:rPr>
        <w:t>T</w:t>
      </w:r>
      <w:r w:rsidRPr="001D4D92">
        <w:rPr>
          <w:sz w:val="22"/>
        </w:rPr>
        <w:t>he following options</w:t>
      </w:r>
      <w:r w:rsidR="001D4D92">
        <w:rPr>
          <w:sz w:val="22"/>
        </w:rPr>
        <w:t xml:space="preserve"> will be implemented</w:t>
      </w:r>
      <w:r w:rsidRPr="001D4D92">
        <w:rPr>
          <w:sz w:val="22"/>
        </w:rPr>
        <w:t xml:space="preserve"> to prevent injury and reduce risk</w:t>
      </w:r>
      <w:r w:rsidR="009D43F0">
        <w:rPr>
          <w:sz w:val="22"/>
        </w:rPr>
        <w:t xml:space="preserve">. </w:t>
      </w:r>
      <w:r w:rsidR="00084083">
        <w:rPr>
          <w:sz w:val="22"/>
        </w:rPr>
        <w:t>(</w:t>
      </w:r>
      <w:r w:rsidR="00F53449">
        <w:rPr>
          <w:sz w:val="22"/>
        </w:rPr>
        <w:t>Consider the use of more than one to reduce the risk of injury</w:t>
      </w:r>
      <w:r w:rsidR="00DF4349">
        <w:rPr>
          <w:sz w:val="22"/>
        </w:rPr>
        <w:t>.</w:t>
      </w:r>
      <w:r w:rsidR="00084083">
        <w:rPr>
          <w:sz w:val="22"/>
        </w:rPr>
        <w:t>)</w:t>
      </w:r>
    </w:p>
    <w:p w:rsidR="001D4D92" w:rsidRPr="001D4D92" w:rsidRDefault="001D4D92" w:rsidP="001D4D92">
      <w:pPr>
        <w:pStyle w:val="ListParagraph"/>
        <w:numPr>
          <w:ilvl w:val="0"/>
          <w:numId w:val="2"/>
        </w:numPr>
        <w:rPr>
          <w:sz w:val="22"/>
        </w:rPr>
      </w:pPr>
      <w:r w:rsidRPr="001D4D92">
        <w:rPr>
          <w:sz w:val="22"/>
        </w:rPr>
        <w:t>Discussion of risks and methods to be implemented to avoid injury</w:t>
      </w:r>
      <w:r w:rsidR="00F53449">
        <w:rPr>
          <w:sz w:val="22"/>
        </w:rPr>
        <w:t xml:space="preserve"> with workers</w:t>
      </w:r>
    </w:p>
    <w:p w:rsidR="001D4D92" w:rsidRPr="001D4D92" w:rsidRDefault="001D4D92" w:rsidP="001D4D92">
      <w:pPr>
        <w:pStyle w:val="ListParagraph"/>
        <w:numPr>
          <w:ilvl w:val="0"/>
          <w:numId w:val="2"/>
        </w:numPr>
        <w:rPr>
          <w:sz w:val="22"/>
        </w:rPr>
      </w:pPr>
      <w:r w:rsidRPr="001D4D92">
        <w:rPr>
          <w:sz w:val="22"/>
        </w:rPr>
        <w:t xml:space="preserve">Stretching before and after </w:t>
      </w:r>
      <w:r w:rsidR="00653341">
        <w:rPr>
          <w:sz w:val="22"/>
        </w:rPr>
        <w:t xml:space="preserve">a </w:t>
      </w:r>
      <w:r w:rsidRPr="001D4D92">
        <w:rPr>
          <w:sz w:val="22"/>
        </w:rPr>
        <w:t>task</w:t>
      </w:r>
    </w:p>
    <w:p w:rsidR="00CB182C" w:rsidRPr="001D4D92" w:rsidRDefault="001D4D92" w:rsidP="001D4D92">
      <w:pPr>
        <w:pStyle w:val="ListParagraph"/>
        <w:numPr>
          <w:ilvl w:val="0"/>
          <w:numId w:val="1"/>
        </w:numPr>
        <w:rPr>
          <w:sz w:val="22"/>
        </w:rPr>
      </w:pPr>
      <w:r w:rsidRPr="001D4D92">
        <w:rPr>
          <w:sz w:val="22"/>
        </w:rPr>
        <w:t>M</w:t>
      </w:r>
      <w:r w:rsidR="00CB182C" w:rsidRPr="001D4D92">
        <w:rPr>
          <w:sz w:val="22"/>
        </w:rPr>
        <w:t>aterial handling devices or equipment available (</w:t>
      </w:r>
      <w:r w:rsidR="00DF4349">
        <w:rPr>
          <w:sz w:val="22"/>
        </w:rPr>
        <w:t>f</w:t>
      </w:r>
      <w:r w:rsidR="00CB182C" w:rsidRPr="001D4D92">
        <w:rPr>
          <w:sz w:val="22"/>
        </w:rPr>
        <w:t>or</w:t>
      </w:r>
      <w:r w:rsidR="00F53449">
        <w:rPr>
          <w:sz w:val="22"/>
        </w:rPr>
        <w:t>klift, backhoe, auto crane, etc</w:t>
      </w:r>
      <w:r w:rsidR="00DF4349">
        <w:rPr>
          <w:sz w:val="22"/>
        </w:rPr>
        <w:t>.</w:t>
      </w:r>
      <w:r w:rsidR="00F53449">
        <w:rPr>
          <w:sz w:val="22"/>
        </w:rPr>
        <w:t>)</w:t>
      </w:r>
    </w:p>
    <w:p w:rsidR="00CB182C" w:rsidRPr="001D4D92" w:rsidRDefault="00CB182C" w:rsidP="001D4D92">
      <w:pPr>
        <w:pStyle w:val="ListParagraph"/>
        <w:numPr>
          <w:ilvl w:val="0"/>
          <w:numId w:val="1"/>
        </w:numPr>
        <w:rPr>
          <w:sz w:val="22"/>
        </w:rPr>
      </w:pPr>
      <w:r w:rsidRPr="001D4D92">
        <w:rPr>
          <w:sz w:val="22"/>
        </w:rPr>
        <w:t>Specialized tools</w:t>
      </w:r>
      <w:r w:rsidR="00F53449">
        <w:rPr>
          <w:sz w:val="22"/>
        </w:rPr>
        <w:t>, PPE</w:t>
      </w:r>
      <w:r w:rsidRPr="001D4D92">
        <w:rPr>
          <w:sz w:val="22"/>
        </w:rPr>
        <w:t xml:space="preserve"> or equipment (manhole </w:t>
      </w:r>
      <w:r w:rsidR="0031705F" w:rsidRPr="001D4D92">
        <w:rPr>
          <w:sz w:val="22"/>
        </w:rPr>
        <w:t>bar</w:t>
      </w:r>
      <w:r w:rsidR="00F53449">
        <w:rPr>
          <w:sz w:val="22"/>
        </w:rPr>
        <w:t>, gloves, etc</w:t>
      </w:r>
      <w:r w:rsidR="00DF4349">
        <w:rPr>
          <w:sz w:val="22"/>
        </w:rPr>
        <w:t>.</w:t>
      </w:r>
      <w:r w:rsidR="00F53449">
        <w:rPr>
          <w:sz w:val="22"/>
        </w:rPr>
        <w:t>)</w:t>
      </w:r>
    </w:p>
    <w:p w:rsidR="0031705F" w:rsidRPr="001D4D92" w:rsidRDefault="0031705F" w:rsidP="001D4D92">
      <w:pPr>
        <w:pStyle w:val="ListParagraph"/>
        <w:numPr>
          <w:ilvl w:val="0"/>
          <w:numId w:val="1"/>
        </w:numPr>
        <w:rPr>
          <w:sz w:val="22"/>
        </w:rPr>
      </w:pPr>
      <w:r w:rsidRPr="001D4D92">
        <w:rPr>
          <w:sz w:val="22"/>
        </w:rPr>
        <w:t>Dolly,</w:t>
      </w:r>
      <w:r w:rsidR="00F53449">
        <w:rPr>
          <w:sz w:val="22"/>
        </w:rPr>
        <w:t xml:space="preserve"> </w:t>
      </w:r>
      <w:r w:rsidRPr="001D4D92">
        <w:rPr>
          <w:sz w:val="22"/>
        </w:rPr>
        <w:t>cart, or wheelbarrow</w:t>
      </w:r>
      <w:r w:rsidR="001D4D92">
        <w:rPr>
          <w:sz w:val="22"/>
        </w:rPr>
        <w:t xml:space="preserve"> to be used</w:t>
      </w:r>
    </w:p>
    <w:p w:rsidR="0031705F" w:rsidRPr="001D4D92" w:rsidRDefault="0031705F" w:rsidP="001D4D92">
      <w:pPr>
        <w:pStyle w:val="ListParagraph"/>
        <w:numPr>
          <w:ilvl w:val="0"/>
          <w:numId w:val="1"/>
        </w:numPr>
        <w:rPr>
          <w:sz w:val="22"/>
        </w:rPr>
      </w:pPr>
      <w:r w:rsidRPr="001D4D92">
        <w:rPr>
          <w:sz w:val="22"/>
        </w:rPr>
        <w:t>Two person lifts</w:t>
      </w:r>
      <w:r w:rsidR="00CB182C" w:rsidRPr="001D4D92">
        <w:rPr>
          <w:sz w:val="22"/>
        </w:rPr>
        <w:t xml:space="preserve"> </w:t>
      </w:r>
    </w:p>
    <w:p w:rsidR="00CB182C" w:rsidRDefault="0031705F" w:rsidP="001D4D92">
      <w:pPr>
        <w:pStyle w:val="ListParagraph"/>
        <w:numPr>
          <w:ilvl w:val="0"/>
          <w:numId w:val="1"/>
        </w:numPr>
        <w:rPr>
          <w:sz w:val="22"/>
        </w:rPr>
      </w:pPr>
      <w:r w:rsidRPr="001D4D92">
        <w:rPr>
          <w:sz w:val="22"/>
        </w:rPr>
        <w:t>Breaking down the load</w:t>
      </w:r>
      <w:r w:rsidR="00132437">
        <w:rPr>
          <w:sz w:val="22"/>
        </w:rPr>
        <w:t>/ordering smaller or lighter packages</w:t>
      </w:r>
    </w:p>
    <w:p w:rsidR="001D4D92" w:rsidRDefault="001D4D92" w:rsidP="001D4D92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>Increased housekeeping/</w:t>
      </w:r>
      <w:r w:rsidR="00DF4349">
        <w:rPr>
          <w:sz w:val="22"/>
        </w:rPr>
        <w:t>pr</w:t>
      </w:r>
      <w:r>
        <w:rPr>
          <w:sz w:val="22"/>
        </w:rPr>
        <w:t>ovide clear pathway</w:t>
      </w:r>
    </w:p>
    <w:p w:rsidR="001D4D92" w:rsidRPr="001D4D92" w:rsidRDefault="001D4D92" w:rsidP="001D4D92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>Extra time/break</w:t>
      </w:r>
      <w:r w:rsidR="00F53449">
        <w:rPr>
          <w:sz w:val="22"/>
        </w:rPr>
        <w:t>s</w:t>
      </w:r>
      <w:r>
        <w:rPr>
          <w:sz w:val="22"/>
        </w:rPr>
        <w:t xml:space="preserve"> to be provided for </w:t>
      </w:r>
      <w:r w:rsidR="00F53449">
        <w:rPr>
          <w:sz w:val="22"/>
        </w:rPr>
        <w:t xml:space="preserve">task, </w:t>
      </w:r>
      <w:r>
        <w:rPr>
          <w:sz w:val="22"/>
        </w:rPr>
        <w:t>rest</w:t>
      </w:r>
      <w:r w:rsidR="00DF4349">
        <w:rPr>
          <w:sz w:val="22"/>
        </w:rPr>
        <w:t>,</w:t>
      </w:r>
      <w:r>
        <w:rPr>
          <w:sz w:val="22"/>
        </w:rPr>
        <w:t xml:space="preserve"> and recovery</w:t>
      </w:r>
    </w:p>
    <w:p w:rsidR="0031705F" w:rsidRPr="00084083" w:rsidRDefault="0031705F" w:rsidP="00084083">
      <w:pPr>
        <w:pStyle w:val="ListParagraph"/>
        <w:numPr>
          <w:ilvl w:val="0"/>
          <w:numId w:val="1"/>
        </w:numPr>
        <w:rPr>
          <w:sz w:val="22"/>
        </w:rPr>
      </w:pPr>
      <w:r w:rsidRPr="00084083">
        <w:rPr>
          <w:sz w:val="22"/>
        </w:rPr>
        <w:t>Other ________________________________________________________________</w:t>
      </w:r>
    </w:p>
    <w:p w:rsidR="0031705F" w:rsidRPr="00084083" w:rsidRDefault="0031705F" w:rsidP="00084083">
      <w:pPr>
        <w:pStyle w:val="ListParagraph"/>
        <w:numPr>
          <w:ilvl w:val="0"/>
          <w:numId w:val="1"/>
        </w:numPr>
        <w:rPr>
          <w:sz w:val="22"/>
        </w:rPr>
      </w:pPr>
      <w:r w:rsidRPr="00084083">
        <w:rPr>
          <w:sz w:val="22"/>
        </w:rPr>
        <w:t>Other ________________________________________________________________</w:t>
      </w:r>
    </w:p>
    <w:p w:rsidR="00084083" w:rsidRPr="00903422" w:rsidRDefault="00903422" w:rsidP="00903422">
      <w:pPr>
        <w:pStyle w:val="ListParagraph"/>
        <w:numPr>
          <w:ilvl w:val="0"/>
          <w:numId w:val="1"/>
        </w:numPr>
        <w:rPr>
          <w:sz w:val="22"/>
        </w:rPr>
      </w:pPr>
      <w:r w:rsidRPr="004C7EE8">
        <w:rPr>
          <w:noProof/>
        </w:rPr>
        <w:drawing>
          <wp:anchor distT="0" distB="0" distL="114300" distR="114300" simplePos="0" relativeHeight="251660288" behindDoc="0" locked="0" layoutInCell="1" allowOverlap="1" wp14:anchorId="1156AC54" wp14:editId="451DDFEB">
            <wp:simplePos x="0" y="0"/>
            <wp:positionH relativeFrom="margin">
              <wp:posOffset>975360</wp:posOffset>
            </wp:positionH>
            <wp:positionV relativeFrom="paragraph">
              <wp:posOffset>305435</wp:posOffset>
            </wp:positionV>
            <wp:extent cx="4279265" cy="1592580"/>
            <wp:effectExtent l="0" t="0" r="6985" b="7620"/>
            <wp:wrapTopAndBottom/>
            <wp:docPr id="2" name="Picture 2" descr="http://www.nopainstop.com/wp-content/uploads/2015/04/Bending-Lifting-and-Carrying-pos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nopainstop.com/wp-content/uploads/2015/04/Bending-Lifting-and-Carrying-posture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265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705F" w:rsidRPr="00903422">
        <w:rPr>
          <w:sz w:val="22"/>
        </w:rPr>
        <w:t>Other ____________________________________________________</w:t>
      </w:r>
      <w:r>
        <w:rPr>
          <w:sz w:val="22"/>
        </w:rPr>
        <w:t>____________</w:t>
      </w:r>
    </w:p>
    <w:sectPr w:rsidR="00084083" w:rsidRPr="00903422" w:rsidSect="009869F8">
      <w:footerReference w:type="default" r:id="rId9"/>
      <w:pgSz w:w="12240" w:h="15840"/>
      <w:pgMar w:top="1008" w:right="1440" w:bottom="288" w:left="1440" w:header="720" w:footer="43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143E" w:rsidRDefault="00B8143E" w:rsidP="001D4D92">
      <w:pPr>
        <w:spacing w:after="0" w:line="240" w:lineRule="auto"/>
      </w:pPr>
      <w:r>
        <w:separator/>
      </w:r>
    </w:p>
  </w:endnote>
  <w:endnote w:type="continuationSeparator" w:id="0">
    <w:p w:rsidR="00B8143E" w:rsidRDefault="00B8143E" w:rsidP="001D4D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3188" w:rsidRDefault="00C43188">
    <w:pPr>
      <w:pStyle w:val="Footer"/>
      <w:rPr>
        <w:sz w:val="18"/>
        <w:szCs w:val="18"/>
      </w:rPr>
    </w:pPr>
    <w:r>
      <w:ptab w:relativeTo="margin" w:alignment="right" w:leader="none"/>
    </w:r>
    <w:r w:rsidRPr="00C43188">
      <w:rPr>
        <w:sz w:val="18"/>
        <w:szCs w:val="18"/>
      </w:rPr>
      <w:t>Risk Control Manual/Sample Job Hazard Analysis</w:t>
    </w:r>
  </w:p>
  <w:p w:rsidR="00C43188" w:rsidRPr="00C43188" w:rsidRDefault="00C43188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June 2020</w:t>
    </w:r>
  </w:p>
  <w:p w:rsidR="00C43188" w:rsidRDefault="00C431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143E" w:rsidRDefault="00B8143E" w:rsidP="001D4D92">
      <w:pPr>
        <w:spacing w:after="0" w:line="240" w:lineRule="auto"/>
      </w:pPr>
      <w:r>
        <w:separator/>
      </w:r>
    </w:p>
  </w:footnote>
  <w:footnote w:type="continuationSeparator" w:id="0">
    <w:p w:rsidR="00B8143E" w:rsidRDefault="00B8143E" w:rsidP="001D4D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92EB4"/>
    <w:multiLevelType w:val="hybridMultilevel"/>
    <w:tmpl w:val="EFBA404A"/>
    <w:lvl w:ilvl="0" w:tplc="812C0CC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E335A"/>
    <w:multiLevelType w:val="hybridMultilevel"/>
    <w:tmpl w:val="5B06517E"/>
    <w:lvl w:ilvl="0" w:tplc="812C0CC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CwsLQ0sDAwNTQ0MzFR0lEKTi0uzszPAykwrAUA2v0R2ywAAAA="/>
  </w:docVars>
  <w:rsids>
    <w:rsidRoot w:val="00A43AB2"/>
    <w:rsid w:val="00084083"/>
    <w:rsid w:val="00132437"/>
    <w:rsid w:val="001D4D92"/>
    <w:rsid w:val="00217FF9"/>
    <w:rsid w:val="002B7FE3"/>
    <w:rsid w:val="0031705F"/>
    <w:rsid w:val="00321BC8"/>
    <w:rsid w:val="003D60C8"/>
    <w:rsid w:val="003E5112"/>
    <w:rsid w:val="00493578"/>
    <w:rsid w:val="004C7EE8"/>
    <w:rsid w:val="00501827"/>
    <w:rsid w:val="00544DA6"/>
    <w:rsid w:val="00653341"/>
    <w:rsid w:val="006F50F8"/>
    <w:rsid w:val="007C1FA9"/>
    <w:rsid w:val="007F4C30"/>
    <w:rsid w:val="00826DC5"/>
    <w:rsid w:val="00903422"/>
    <w:rsid w:val="009869F8"/>
    <w:rsid w:val="009D43F0"/>
    <w:rsid w:val="00A43AB2"/>
    <w:rsid w:val="00B8143E"/>
    <w:rsid w:val="00BB066E"/>
    <w:rsid w:val="00C43188"/>
    <w:rsid w:val="00C72E2C"/>
    <w:rsid w:val="00CB182C"/>
    <w:rsid w:val="00DF4349"/>
    <w:rsid w:val="00E830A5"/>
    <w:rsid w:val="00F53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D5A62"/>
  <w15:chartTrackingRefBased/>
  <w15:docId w15:val="{215882DC-876D-4156-975B-B430DC6F1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D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4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D92"/>
  </w:style>
  <w:style w:type="paragraph" w:styleId="Footer">
    <w:name w:val="footer"/>
    <w:basedOn w:val="Normal"/>
    <w:link w:val="FooterChar"/>
    <w:uiPriority w:val="99"/>
    <w:unhideWhenUsed/>
    <w:rsid w:val="001D4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D92"/>
  </w:style>
  <w:style w:type="paragraph" w:styleId="BalloonText">
    <w:name w:val="Balloon Text"/>
    <w:basedOn w:val="Normal"/>
    <w:link w:val="BalloonTextChar"/>
    <w:uiPriority w:val="99"/>
    <w:semiHidden/>
    <w:unhideWhenUsed/>
    <w:rsid w:val="00321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B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Kuchinsky</dc:creator>
  <cp:keywords/>
  <dc:description/>
  <cp:lastModifiedBy>Terry Lofing</cp:lastModifiedBy>
  <cp:revision>12</cp:revision>
  <cp:lastPrinted>2019-04-22T21:36:00Z</cp:lastPrinted>
  <dcterms:created xsi:type="dcterms:W3CDTF">2020-05-19T17:07:00Z</dcterms:created>
  <dcterms:modified xsi:type="dcterms:W3CDTF">2020-07-10T21:40:00Z</dcterms:modified>
</cp:coreProperties>
</file>